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8CC66" w14:textId="58551A58" w:rsidR="006049C6" w:rsidRPr="00D5134E" w:rsidRDefault="00014D2B" w:rsidP="005C508D">
      <w:pPr>
        <w:ind w:left="708"/>
        <w:jc w:val="center"/>
        <w:rPr>
          <w:rFonts w:asciiTheme="minorHAnsi" w:hAnsiTheme="minorHAnsi" w:cstheme="minorHAnsi"/>
          <w:b/>
          <w:bCs/>
          <w:color w:val="0CA373"/>
          <w:sz w:val="36"/>
          <w:szCs w:val="36"/>
          <w:lang w:val="en-GB"/>
        </w:rPr>
      </w:pPr>
      <w:r>
        <w:rPr>
          <w:b/>
          <w:bCs/>
          <w:color w:val="0CA373"/>
          <w:sz w:val="36"/>
          <w:szCs w:val="36"/>
          <w:lang w:val="it"/>
        </w:rPr>
        <w:t>Scheda formativa</w:t>
      </w:r>
    </w:p>
    <w:tbl>
      <w:tblPr>
        <w:tblStyle w:val="Grigliatabella"/>
        <w:tblW w:w="9353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2716"/>
        <w:gridCol w:w="1959"/>
        <w:gridCol w:w="3542"/>
        <w:gridCol w:w="1136"/>
      </w:tblGrid>
      <w:tr w:rsidR="006049C6" w:rsidRPr="00D5134E" w14:paraId="26C71E5C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3A24EE25" w14:textId="77777777" w:rsidR="006049C6" w:rsidRPr="00D5134E" w:rsidRDefault="006049C6">
            <w:pPr>
              <w:tabs>
                <w:tab w:val="left" w:pos="1157"/>
                <w:tab w:val="center" w:pos="1250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Titolo</w:t>
            </w:r>
            <w:r w:rsidRPr="00D5134E">
              <w:rPr>
                <w:b/>
                <w:bCs/>
                <w:color w:val="FFFFFF" w:themeColor="background1"/>
                <w:lang w:val="it" w:eastAsia="en-GB"/>
              </w:rPr>
              <w:tab/>
            </w:r>
            <w:r w:rsidRPr="00D5134E">
              <w:rPr>
                <w:b/>
                <w:bCs/>
                <w:color w:val="FFFFFF" w:themeColor="background1"/>
                <w:lang w:val="it" w:eastAsia="en-GB"/>
              </w:rPr>
              <w:tab/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D0CFF8" w14:textId="3464782F" w:rsidR="006049C6" w:rsidRPr="00D5134E" w:rsidRDefault="003F65CB" w:rsidP="009C1879">
            <w:pPr>
              <w:tabs>
                <w:tab w:val="left" w:pos="1157"/>
              </w:tabs>
              <w:jc w:val="center"/>
              <w:rPr>
                <w:rFonts w:asciiTheme="minorHAnsi" w:hAnsiTheme="minorHAnsi" w:cstheme="minorHAnsi"/>
                <w:b/>
                <w:bCs/>
                <w:color w:val="1F3864" w:themeColor="accent1" w:themeShade="80"/>
                <w:lang w:val="en-GB"/>
              </w:rPr>
            </w:pPr>
            <w:r>
              <w:rPr>
                <w:b/>
                <w:bCs/>
                <w:color w:val="1F3864" w:themeColor="accent1" w:themeShade="80"/>
                <w:lang w:val="it"/>
              </w:rPr>
              <w:t>Concentrarsi sull'ascolto dei clienti</w:t>
            </w:r>
          </w:p>
        </w:tc>
      </w:tr>
      <w:tr w:rsidR="006049C6" w:rsidRPr="00D5134E" w14:paraId="7C3243C2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3FE46AEA" w14:textId="77777777" w:rsidR="006049C6" w:rsidRPr="00D5134E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Parole chiave (meta tag)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E67564" w14:textId="1F0282EA" w:rsidR="006049C6" w:rsidRPr="00014D2B" w:rsidRDefault="00945D0B" w:rsidP="00945D0B">
            <w:pPr>
              <w:rPr>
                <w:rFonts w:asciiTheme="minorHAnsi" w:hAnsiTheme="minorHAnsi" w:cstheme="minorHAnsi"/>
                <w:color w:val="1F3864" w:themeColor="accent1" w:themeShade="80"/>
              </w:rPr>
            </w:pPr>
            <w:r>
              <w:rPr>
                <w:color w:val="1F3864" w:themeColor="accent1" w:themeShade="80"/>
                <w:lang w:val="it"/>
              </w:rPr>
              <w:t>ricerche di mercato; feedback dei clienti; strategia; strumenti di ricerca</w:t>
            </w:r>
          </w:p>
        </w:tc>
      </w:tr>
      <w:tr w:rsidR="006049C6" w:rsidRPr="00D5134E" w14:paraId="1D8142CC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F5E5FCA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Lingua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8D9B07" w14:textId="59D0E18D" w:rsidR="006049C6" w:rsidRPr="00D5134E" w:rsidRDefault="005C47DF">
            <w:pPr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  <w:r w:rsidRPr="00D5134E">
              <w:rPr>
                <w:color w:val="1F3864" w:themeColor="accent1" w:themeShade="80"/>
                <w:lang w:val="it"/>
              </w:rPr>
              <w:t>Inglese</w:t>
            </w:r>
          </w:p>
        </w:tc>
      </w:tr>
      <w:tr w:rsidR="006049C6" w:rsidRPr="00D5134E" w14:paraId="4189EAD0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02EC4B21" w14:textId="08066945" w:rsidR="006049C6" w:rsidRPr="00014D2B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Obiettivi /</w:t>
            </w:r>
            <w:r w:rsidR="00014D2B">
              <w:rPr>
                <w:b/>
                <w:bCs/>
                <w:color w:val="FFFFFF" w:themeColor="background1"/>
                <w:lang w:val="it" w:eastAsia="en-GB"/>
              </w:rPr>
              <w:t xml:space="preserve"> Finalità </w:t>
            </w:r>
            <w:r w:rsidRPr="00D5134E">
              <w:rPr>
                <w:b/>
                <w:bCs/>
                <w:color w:val="FFFFFF" w:themeColor="background1"/>
                <w:lang w:val="it" w:eastAsia="en-GB"/>
              </w:rPr>
              <w:t>/ Risultati</w:t>
            </w:r>
            <w:r w:rsidR="00014D2B">
              <w:rPr>
                <w:b/>
                <w:bCs/>
                <w:color w:val="FFFFFF" w:themeColor="background1"/>
                <w:lang w:val="it" w:eastAsia="en-GB"/>
              </w:rPr>
              <w:t xml:space="preserve"> </w:t>
            </w:r>
            <w:r w:rsidR="009C1879">
              <w:rPr>
                <w:b/>
                <w:bCs/>
                <w:color w:val="FFFFFF" w:themeColor="background1"/>
                <w:lang w:val="it" w:eastAsia="en-GB"/>
              </w:rPr>
              <w:t>di</w:t>
            </w:r>
            <w:r w:rsidR="00014D2B">
              <w:rPr>
                <w:b/>
                <w:bCs/>
                <w:color w:val="FFFFFF" w:themeColor="background1"/>
                <w:lang w:val="it" w:eastAsia="en-GB"/>
              </w:rPr>
              <w:t xml:space="preserve"> </w:t>
            </w:r>
            <w:r w:rsidRPr="00D5134E">
              <w:rPr>
                <w:b/>
                <w:bCs/>
                <w:color w:val="FFFFFF" w:themeColor="background1"/>
                <w:lang w:val="it" w:eastAsia="en-GB"/>
              </w:rPr>
              <w:t>Apprendimento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45E8FD" w14:textId="5044E563" w:rsidR="00DB0975" w:rsidRPr="00014D2B" w:rsidRDefault="00DB0975" w:rsidP="00DB0975">
            <w:pPr>
              <w:spacing w:line="240" w:lineRule="auto"/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5134E">
              <w:rPr>
                <w:color w:val="1F3864" w:themeColor="accent1" w:themeShade="80"/>
                <w:lang w:val="it"/>
              </w:rPr>
              <w:t xml:space="preserve">Al termine della sessione gli studenti saranno in grado di: </w:t>
            </w:r>
          </w:p>
          <w:p w14:paraId="7E20F3C2" w14:textId="3AF63155" w:rsidR="00D5134E" w:rsidRPr="00014D2B" w:rsidRDefault="00D5134E" w:rsidP="00DB0975">
            <w:pPr>
              <w:spacing w:line="240" w:lineRule="auto"/>
              <w:rPr>
                <w:rFonts w:asciiTheme="minorHAnsi" w:hAnsiTheme="minorHAnsi" w:cstheme="minorHAnsi"/>
                <w:color w:val="1F3864" w:themeColor="accent1" w:themeShade="80"/>
              </w:rPr>
            </w:pPr>
          </w:p>
          <w:p w14:paraId="6A08261F" w14:textId="3CFCDF81" w:rsidR="00DB0975" w:rsidRPr="00014D2B" w:rsidRDefault="00DB0975" w:rsidP="00A814EA">
            <w:pPr>
              <w:spacing w:line="240" w:lineRule="auto"/>
              <w:ind w:left="1201" w:hanging="493"/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5134E">
              <w:rPr>
                <w:color w:val="1F3864" w:themeColor="accent1" w:themeShade="80"/>
                <w:lang w:val="it"/>
              </w:rPr>
              <w:t xml:space="preserve">LO1: </w:t>
            </w:r>
            <w:r w:rsidR="00810CE9">
              <w:rPr>
                <w:color w:val="1F3864" w:themeColor="accent1" w:themeShade="80"/>
                <w:lang w:val="it"/>
              </w:rPr>
              <w:t>Identifica</w:t>
            </w:r>
            <w:r w:rsidR="00014D2B">
              <w:rPr>
                <w:color w:val="1F3864" w:themeColor="accent1" w:themeShade="80"/>
                <w:lang w:val="it"/>
              </w:rPr>
              <w:t>re</w:t>
            </w:r>
            <w:r w:rsidR="00810CE9">
              <w:rPr>
                <w:color w:val="1F3864" w:themeColor="accent1" w:themeShade="80"/>
                <w:lang w:val="it"/>
              </w:rPr>
              <w:t xml:space="preserve"> i modi per ascoltare il feedback dei clienti</w:t>
            </w:r>
            <w:r w:rsidRPr="00D5134E">
              <w:rPr>
                <w:color w:val="1F3864" w:themeColor="accent1" w:themeShade="80"/>
                <w:lang w:val="it"/>
              </w:rPr>
              <w:t>.</w:t>
            </w:r>
          </w:p>
          <w:p w14:paraId="55AB68E6" w14:textId="6270AC9E" w:rsidR="00DB0975" w:rsidRPr="00014D2B" w:rsidRDefault="00DB0975" w:rsidP="00760BB1">
            <w:pPr>
              <w:spacing w:line="240" w:lineRule="auto"/>
              <w:ind w:left="1201" w:hanging="493"/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5134E">
              <w:rPr>
                <w:color w:val="1F3864" w:themeColor="accent1" w:themeShade="80"/>
                <w:lang w:val="it"/>
              </w:rPr>
              <w:t xml:space="preserve">LO2: </w:t>
            </w:r>
            <w:r w:rsidR="00810CE9">
              <w:rPr>
                <w:color w:val="1F3864" w:themeColor="accent1" w:themeShade="80"/>
                <w:lang w:val="it"/>
              </w:rPr>
              <w:t>Mostra</w:t>
            </w:r>
            <w:r w:rsidR="00014D2B">
              <w:rPr>
                <w:color w:val="1F3864" w:themeColor="accent1" w:themeShade="80"/>
                <w:lang w:val="it"/>
              </w:rPr>
              <w:t>re</w:t>
            </w:r>
            <w:r w:rsidR="00810CE9">
              <w:rPr>
                <w:color w:val="1F3864" w:themeColor="accent1" w:themeShade="80"/>
                <w:lang w:val="it"/>
              </w:rPr>
              <w:t xml:space="preserve"> ai clienti che </w:t>
            </w:r>
            <w:r w:rsidR="00014D2B">
              <w:rPr>
                <w:color w:val="1F3864" w:themeColor="accent1" w:themeShade="80"/>
                <w:lang w:val="it"/>
              </w:rPr>
              <w:t xml:space="preserve">li </w:t>
            </w:r>
            <w:r w:rsidR="00810CE9">
              <w:rPr>
                <w:color w:val="1F3864" w:themeColor="accent1" w:themeShade="80"/>
                <w:lang w:val="it"/>
              </w:rPr>
              <w:t>stai ascoltando</w:t>
            </w:r>
            <w:r w:rsidR="004C7624">
              <w:rPr>
                <w:color w:val="1F3864" w:themeColor="accent1" w:themeShade="80"/>
                <w:lang w:val="it"/>
              </w:rPr>
              <w:t>.</w:t>
            </w:r>
          </w:p>
          <w:p w14:paraId="2BE42024" w14:textId="3586B6E7" w:rsidR="00DB0975" w:rsidRPr="00014D2B" w:rsidRDefault="00DB0975" w:rsidP="00DB0975">
            <w:pPr>
              <w:spacing w:line="240" w:lineRule="auto"/>
              <w:ind w:firstLine="708"/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5134E">
              <w:rPr>
                <w:color w:val="1F3864" w:themeColor="accent1" w:themeShade="80"/>
                <w:lang w:val="it"/>
              </w:rPr>
              <w:t xml:space="preserve">LO3: </w:t>
            </w:r>
            <w:r w:rsidR="00810CE9">
              <w:rPr>
                <w:color w:val="1F3864" w:themeColor="accent1" w:themeShade="80"/>
                <w:lang w:val="it"/>
              </w:rPr>
              <w:t>Utilizza</w:t>
            </w:r>
            <w:r w:rsidR="00014D2B">
              <w:rPr>
                <w:color w:val="1F3864" w:themeColor="accent1" w:themeShade="80"/>
                <w:lang w:val="it"/>
              </w:rPr>
              <w:t>re</w:t>
            </w:r>
            <w:r w:rsidR="00810CE9">
              <w:rPr>
                <w:color w:val="1F3864" w:themeColor="accent1" w:themeShade="80"/>
                <w:lang w:val="it"/>
              </w:rPr>
              <w:t xml:space="preserve"> gli strumenti per ottenere il</w:t>
            </w:r>
            <w:r w:rsidR="004C7624">
              <w:rPr>
                <w:color w:val="1F3864" w:themeColor="accent1" w:themeShade="80"/>
                <w:lang w:val="it"/>
              </w:rPr>
              <w:t xml:space="preserve"> feedback dei clienti</w:t>
            </w:r>
            <w:r w:rsidRPr="00D5134E">
              <w:rPr>
                <w:color w:val="1F3864" w:themeColor="accent1" w:themeShade="80"/>
                <w:lang w:val="it"/>
              </w:rPr>
              <w:t>.</w:t>
            </w:r>
          </w:p>
          <w:p w14:paraId="3E0ADB40" w14:textId="3DD4E92D" w:rsidR="006049C6" w:rsidRPr="00014D2B" w:rsidRDefault="006049C6" w:rsidP="00810CE9">
            <w:pPr>
              <w:spacing w:line="240" w:lineRule="auto"/>
              <w:rPr>
                <w:rFonts w:asciiTheme="minorHAnsi" w:hAnsiTheme="minorHAnsi" w:cstheme="minorHAnsi"/>
                <w:color w:val="1F3864" w:themeColor="accent1" w:themeShade="80"/>
              </w:rPr>
            </w:pPr>
          </w:p>
        </w:tc>
      </w:tr>
      <w:tr w:rsidR="006049C6" w:rsidRPr="00D5134E" w14:paraId="5EBD9948" w14:textId="77777777" w:rsidTr="006049C6">
        <w:tc>
          <w:tcPr>
            <w:tcW w:w="93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301FFC2" w14:textId="606E4903" w:rsidR="006049C6" w:rsidRPr="00014D2B" w:rsidRDefault="006049C6">
            <w:pPr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Area</w:t>
            </w:r>
            <w:r w:rsidR="00014D2B">
              <w:rPr>
                <w:b/>
                <w:bCs/>
                <w:color w:val="FFFFFF" w:themeColor="background1"/>
                <w:lang w:val="it" w:eastAsia="en-GB"/>
              </w:rPr>
              <w:t xml:space="preserve"> formativa</w:t>
            </w:r>
            <w:r w:rsidRPr="00D5134E">
              <w:rPr>
                <w:b/>
                <w:bCs/>
                <w:color w:val="FFFFFF" w:themeColor="background1"/>
                <w:lang w:val="it" w:eastAsia="en-GB"/>
              </w:rPr>
              <w:t>: (Selezionane una)</w:t>
            </w:r>
          </w:p>
        </w:tc>
      </w:tr>
      <w:tr w:rsidR="006049C6" w:rsidRPr="00D5134E" w14:paraId="6A40FB26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AE36E6" w14:textId="574A4F18" w:rsidR="006049C6" w:rsidRPr="00014D2B" w:rsidRDefault="005C508D">
            <w:pPr>
              <w:rPr>
                <w:b/>
                <w:bCs/>
                <w:lang w:val="en-US" w:eastAsia="en-GB"/>
              </w:rPr>
            </w:pPr>
            <w:r w:rsidRPr="00014D2B">
              <w:rPr>
                <w:b/>
                <w:bCs/>
                <w:lang w:val="en-US" w:eastAsia="en-GB"/>
              </w:rPr>
              <w:t xml:space="preserve">Online / </w:t>
            </w:r>
            <w:r w:rsidR="00014D2B">
              <w:rPr>
                <w:b/>
                <w:bCs/>
                <w:lang w:val="en-US" w:eastAsia="en-GB"/>
              </w:rPr>
              <w:t xml:space="preserve">Digital </w:t>
            </w:r>
            <w:r w:rsidRPr="00014D2B">
              <w:rPr>
                <w:b/>
                <w:bCs/>
                <w:lang w:val="en-US" w:eastAsia="en-GB"/>
              </w:rPr>
              <w:t>Marketing / Cyber-Security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787CE3ED" w14:textId="3DB77CB6" w:rsidR="006049C6" w:rsidRPr="00D5134E" w:rsidRDefault="00D5134E" w:rsidP="00D5134E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X</w:t>
            </w:r>
          </w:p>
        </w:tc>
      </w:tr>
      <w:tr w:rsidR="006049C6" w:rsidRPr="00D5134E" w14:paraId="51EB1597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EFCAFA" w14:textId="1DEB9A3B" w:rsidR="006049C6" w:rsidRPr="00D5134E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D5134E">
              <w:rPr>
                <w:b/>
                <w:bCs/>
                <w:lang w:val="it" w:eastAsia="en-GB"/>
              </w:rPr>
              <w:t>E-Commerce / Finanziamenti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5F4AC16B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</w:tr>
      <w:tr w:rsidR="006049C6" w:rsidRPr="00D5134E" w14:paraId="1597E55E" w14:textId="77777777" w:rsidTr="002F45CB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A81507" w14:textId="7F1DB19B" w:rsidR="006049C6" w:rsidRPr="00D5134E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D5134E">
              <w:rPr>
                <w:b/>
                <w:bCs/>
                <w:lang w:val="it" w:eastAsia="en-GB"/>
              </w:rPr>
              <w:t>Benessere digitale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</w:tcPr>
          <w:p w14:paraId="453B78D9" w14:textId="0284DA4D" w:rsidR="006049C6" w:rsidRPr="00D5134E" w:rsidRDefault="006049C6" w:rsidP="00D5134E">
            <w:pPr>
              <w:spacing w:after="0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</w:tr>
      <w:tr w:rsidR="006049C6" w:rsidRPr="00D5134E" w14:paraId="60C30E45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46F407" w14:textId="76C0311E" w:rsidR="006049C6" w:rsidRPr="00D5134E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D5134E">
              <w:rPr>
                <w:b/>
                <w:bCs/>
                <w:lang w:val="it" w:eastAsia="en-GB"/>
              </w:rPr>
              <w:t>Smart work / Nomadi digitali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600CA92D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</w:tr>
      <w:tr w:rsidR="006049C6" w:rsidRPr="00D5134E" w14:paraId="1F1E48C0" w14:textId="77777777" w:rsidTr="00BC10A3">
        <w:trPr>
          <w:trHeight w:val="2640"/>
        </w:trPr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064D2EB5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Descrizione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0579CB" w14:textId="7D858726" w:rsidR="004C0E30" w:rsidRPr="00014D2B" w:rsidRDefault="00703309" w:rsidP="00BC10A3">
            <w:pPr>
              <w:pStyle w:val="Paragrafoelenco"/>
              <w:spacing w:after="0" w:line="240" w:lineRule="auto"/>
              <w:ind w:left="31"/>
              <w:jc w:val="both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it-IT" w:eastAsia="en-GB"/>
              </w:rPr>
            </w:pPr>
            <w:r>
              <w:rPr>
                <w:b/>
                <w:bCs/>
                <w:lang w:val="it" w:eastAsia="en-GB"/>
              </w:rPr>
              <w:t>Questa sessione è focalizzata su strumenti e tecniche per ascoltare attivamente i clienti</w:t>
            </w:r>
            <w:r w:rsidR="008E59ED">
              <w:rPr>
                <w:b/>
                <w:bCs/>
                <w:lang w:val="it" w:eastAsia="en-GB"/>
              </w:rPr>
              <w:t xml:space="preserve"> e i messaggi importanti che ci stanno inviando (direttamente e indirettamente).</w:t>
            </w:r>
            <w:r>
              <w:rPr>
                <w:b/>
                <w:bCs/>
                <w:lang w:val="it" w:eastAsia="en-GB"/>
              </w:rPr>
              <w:t xml:space="preserve">  </w:t>
            </w:r>
            <w:r w:rsidR="008E59ED">
              <w:rPr>
                <w:b/>
                <w:bCs/>
                <w:lang w:val="it" w:eastAsia="en-GB"/>
              </w:rPr>
              <w:t xml:space="preserve">Il focus includerà sia i dati secondari disponibili, ma anche come raccogliere e utilizzare al meglio i dati primari per comprendere meglio i clienti di oggi ma anche quelli di domani.  L'integrazione di un ascolto efficace </w:t>
            </w:r>
            <w:r w:rsidR="00B53272">
              <w:rPr>
                <w:b/>
                <w:bCs/>
                <w:lang w:val="it" w:eastAsia="en-GB"/>
              </w:rPr>
              <w:t xml:space="preserve">dei </w:t>
            </w:r>
            <w:r w:rsidR="00BC10A3">
              <w:rPr>
                <w:b/>
                <w:bCs/>
                <w:lang w:val="it" w:eastAsia="en-GB"/>
              </w:rPr>
              <w:t>clienti aiuta</w:t>
            </w:r>
            <w:r w:rsidR="005348E1">
              <w:rPr>
                <w:b/>
                <w:bCs/>
                <w:lang w:val="it" w:eastAsia="en-GB"/>
              </w:rPr>
              <w:t xml:space="preserve"> a identificare non </w:t>
            </w:r>
            <w:r w:rsidR="00BC10A3">
              <w:rPr>
                <w:b/>
                <w:bCs/>
                <w:lang w:val="it" w:eastAsia="en-GB"/>
              </w:rPr>
              <w:t>solo i</w:t>
            </w:r>
            <w:r w:rsidR="005348E1">
              <w:rPr>
                <w:b/>
                <w:bCs/>
                <w:lang w:val="it" w:eastAsia="en-GB"/>
              </w:rPr>
              <w:t xml:space="preserve"> problemi attuali, ma anche le opportunità per il futuro</w:t>
            </w:r>
            <w:r w:rsidR="00B53272">
              <w:rPr>
                <w:b/>
                <w:bCs/>
                <w:lang w:val="it" w:eastAsia="en-GB"/>
              </w:rPr>
              <w:t xml:space="preserve"> e come perseguirli o risolverli</w:t>
            </w:r>
            <w:r w:rsidR="00BF60C5">
              <w:rPr>
                <w:b/>
                <w:bCs/>
                <w:lang w:val="it" w:eastAsia="en-GB"/>
              </w:rPr>
              <w:t xml:space="preserve">, oltre a creare </w:t>
            </w:r>
            <w:r w:rsidR="005348E1">
              <w:rPr>
                <w:b/>
                <w:bCs/>
                <w:lang w:val="it" w:eastAsia="en-GB"/>
              </w:rPr>
              <w:t xml:space="preserve">una relazione più forte con i nostri clienti </w:t>
            </w:r>
            <w:r w:rsidR="00F62AE0">
              <w:rPr>
                <w:b/>
                <w:bCs/>
                <w:lang w:val="it" w:eastAsia="en-GB"/>
              </w:rPr>
              <w:t>che porta a una maggiore fedeltà.</w:t>
            </w:r>
          </w:p>
        </w:tc>
      </w:tr>
      <w:tr w:rsidR="006049C6" w:rsidRPr="00D5134E" w14:paraId="008CA902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7D9A5B8" w14:textId="3534BF5C" w:rsidR="006049C6" w:rsidRPr="00D5134E" w:rsidRDefault="006049C6" w:rsidP="004B2C82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 xml:space="preserve">Contenuti disposti in </w:t>
            </w:r>
            <w:r w:rsidR="004B2C82">
              <w:rPr>
                <w:b/>
                <w:bCs/>
                <w:color w:val="FFFFFF" w:themeColor="background1"/>
                <w:lang w:val="it" w:eastAsia="en-GB"/>
              </w:rPr>
              <w:t>4</w:t>
            </w:r>
            <w:r w:rsidRPr="00D5134E">
              <w:rPr>
                <w:b/>
                <w:bCs/>
                <w:color w:val="FFFFFF" w:themeColor="background1"/>
                <w:lang w:val="it" w:eastAsia="en-GB"/>
              </w:rPr>
              <w:t xml:space="preserve"> livelli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B777FC" w14:textId="0400E816" w:rsidR="006049C6" w:rsidRPr="00014D2B" w:rsidRDefault="006049C6" w:rsidP="00897832">
            <w:pPr>
              <w:pStyle w:val="Paragrafoelenco"/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it-IT" w:eastAsia="en-GB"/>
              </w:rPr>
            </w:pPr>
            <w:r w:rsidRPr="00E24B47">
              <w:rPr>
                <w:b/>
                <w:bCs/>
                <w:lang w:val="it" w:eastAsia="en-GB"/>
              </w:rPr>
              <w:t>Nome del modulo: Concentrarsi sull'ascolto dei clienti</w:t>
            </w:r>
          </w:p>
          <w:p w14:paraId="5082C6DA" w14:textId="77777777" w:rsidR="006049C6" w:rsidRPr="00014D2B" w:rsidRDefault="006049C6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</w:p>
          <w:p w14:paraId="44137DE6" w14:textId="5A99A2D8" w:rsidR="006049C6" w:rsidRPr="00014D2B" w:rsidRDefault="006049C6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eastAsia="en-GB"/>
              </w:rPr>
            </w:pPr>
            <w:r w:rsidRPr="00D5134E">
              <w:rPr>
                <w:b/>
                <w:bCs/>
                <w:lang w:val="it" w:eastAsia="en-GB"/>
              </w:rPr>
              <w:t xml:space="preserve">1 Nome dell'unità: </w:t>
            </w:r>
            <w:r w:rsidR="004632A3">
              <w:rPr>
                <w:b/>
                <w:bCs/>
                <w:lang w:val="it" w:eastAsia="en-GB"/>
              </w:rPr>
              <w:t xml:space="preserve">identificare i modi per ascoltare il </w:t>
            </w:r>
            <w:proofErr w:type="gramStart"/>
            <w:r w:rsidR="004632A3">
              <w:rPr>
                <w:b/>
                <w:bCs/>
                <w:lang w:val="it" w:eastAsia="en-GB"/>
              </w:rPr>
              <w:t>feedback</w:t>
            </w:r>
            <w:proofErr w:type="gramEnd"/>
            <w:r w:rsidR="004632A3">
              <w:rPr>
                <w:b/>
                <w:bCs/>
                <w:lang w:val="it" w:eastAsia="en-GB"/>
              </w:rPr>
              <w:t xml:space="preserve"> dei clienti</w:t>
            </w:r>
          </w:p>
          <w:p w14:paraId="3AD1BF31" w14:textId="22FAEC6C" w:rsidR="006049C6" w:rsidRPr="00014D2B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D5134E">
              <w:rPr>
                <w:lang w:val="it" w:eastAsia="en-GB"/>
              </w:rPr>
              <w:t xml:space="preserve">1.1 </w:t>
            </w:r>
            <w:r w:rsidR="00E24B47">
              <w:rPr>
                <w:lang w:val="it" w:eastAsia="en-GB"/>
              </w:rPr>
              <w:t xml:space="preserve">Cos'è il </w:t>
            </w:r>
            <w:proofErr w:type="gramStart"/>
            <w:r w:rsidR="00E24B47">
              <w:rPr>
                <w:lang w:val="it" w:eastAsia="en-GB"/>
              </w:rPr>
              <w:t>feedback</w:t>
            </w:r>
            <w:proofErr w:type="gramEnd"/>
            <w:r w:rsidR="00E24B47">
              <w:rPr>
                <w:lang w:val="it" w:eastAsia="en-GB"/>
              </w:rPr>
              <w:t xml:space="preserve"> dei clienti?</w:t>
            </w:r>
          </w:p>
          <w:p w14:paraId="1BA07E17" w14:textId="0E28C77A" w:rsidR="006049C6" w:rsidRPr="00014D2B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D5134E">
              <w:rPr>
                <w:lang w:val="it" w:eastAsia="en-GB"/>
              </w:rPr>
              <w:t xml:space="preserve">1.2 </w:t>
            </w:r>
            <w:r w:rsidR="00E24B47">
              <w:rPr>
                <w:lang w:val="it" w:eastAsia="en-GB"/>
              </w:rPr>
              <w:t>Perché l'ascolto è importante?</w:t>
            </w:r>
          </w:p>
          <w:p w14:paraId="247C0755" w14:textId="3FE01A51" w:rsidR="00E24B47" w:rsidRPr="00014D2B" w:rsidRDefault="00E24B47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lang w:val="it" w:eastAsia="en-GB"/>
              </w:rPr>
              <w:t>1.3 Tipi di feedback dei clienti</w:t>
            </w:r>
          </w:p>
          <w:p w14:paraId="0637D48E" w14:textId="77777777" w:rsidR="006049C6" w:rsidRPr="00014D2B" w:rsidRDefault="006049C6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</w:p>
          <w:p w14:paraId="26E1F5C6" w14:textId="39A324BB" w:rsidR="006049C6" w:rsidRPr="00014D2B" w:rsidRDefault="006049C6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D5134E">
              <w:rPr>
                <w:b/>
                <w:bCs/>
                <w:lang w:val="it" w:eastAsia="en-GB"/>
              </w:rPr>
              <w:t xml:space="preserve">2 Nome dell'unità: </w:t>
            </w:r>
            <w:r w:rsidR="004632A3">
              <w:rPr>
                <w:b/>
                <w:bCs/>
                <w:lang w:val="it" w:eastAsia="en-GB"/>
              </w:rPr>
              <w:t>mostra</w:t>
            </w:r>
            <w:r w:rsidR="00BC10A3">
              <w:rPr>
                <w:b/>
                <w:bCs/>
                <w:lang w:val="it" w:eastAsia="en-GB"/>
              </w:rPr>
              <w:t>re</w:t>
            </w:r>
            <w:r w:rsidR="004632A3">
              <w:rPr>
                <w:b/>
                <w:bCs/>
                <w:lang w:val="it" w:eastAsia="en-GB"/>
              </w:rPr>
              <w:t xml:space="preserve"> ai clienti che </w:t>
            </w:r>
            <w:r w:rsidR="00BC10A3">
              <w:rPr>
                <w:b/>
                <w:bCs/>
                <w:lang w:val="it" w:eastAsia="en-GB"/>
              </w:rPr>
              <w:t xml:space="preserve">li </w:t>
            </w:r>
            <w:r w:rsidR="004632A3">
              <w:rPr>
                <w:b/>
                <w:bCs/>
                <w:lang w:val="it" w:eastAsia="en-GB"/>
              </w:rPr>
              <w:t>stai ascoltando</w:t>
            </w:r>
          </w:p>
          <w:p w14:paraId="459E6A85" w14:textId="29525034" w:rsidR="006049C6" w:rsidRPr="00014D2B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D5134E">
              <w:rPr>
                <w:lang w:val="it" w:eastAsia="en-GB"/>
              </w:rPr>
              <w:t xml:space="preserve">2.1 </w:t>
            </w:r>
            <w:r w:rsidR="00E24B47">
              <w:rPr>
                <w:lang w:val="it" w:eastAsia="en-GB"/>
              </w:rPr>
              <w:t>Come ascoltare e agire</w:t>
            </w:r>
          </w:p>
          <w:p w14:paraId="696955FE" w14:textId="66EB1009" w:rsidR="006049C6" w:rsidRPr="00014D2B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D5134E">
              <w:rPr>
                <w:lang w:val="it" w:eastAsia="en-GB"/>
              </w:rPr>
              <w:t xml:space="preserve">2.2 </w:t>
            </w:r>
            <w:r w:rsidR="00E24B47">
              <w:rPr>
                <w:lang w:val="it" w:eastAsia="en-GB"/>
              </w:rPr>
              <w:t>Feedback ai clienti dopo l'ascolto</w:t>
            </w:r>
          </w:p>
          <w:p w14:paraId="47B95EB2" w14:textId="77777777" w:rsidR="0056514B" w:rsidRPr="00014D2B" w:rsidRDefault="0056514B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</w:p>
          <w:p w14:paraId="61BDBAC6" w14:textId="1AD4AAD8" w:rsidR="0056514B" w:rsidRPr="00014D2B" w:rsidRDefault="0056514B" w:rsidP="0056514B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D5134E">
              <w:rPr>
                <w:b/>
                <w:bCs/>
                <w:lang w:val="it" w:eastAsia="en-GB"/>
              </w:rPr>
              <w:t xml:space="preserve">3 Nome dell'unità: </w:t>
            </w:r>
            <w:r w:rsidR="004632A3">
              <w:rPr>
                <w:b/>
                <w:bCs/>
                <w:lang w:val="it" w:eastAsia="en-GB"/>
              </w:rPr>
              <w:t>utilizz</w:t>
            </w:r>
            <w:r w:rsidR="00BC10A3">
              <w:rPr>
                <w:b/>
                <w:bCs/>
                <w:lang w:val="it" w:eastAsia="en-GB"/>
              </w:rPr>
              <w:t>are</w:t>
            </w:r>
            <w:r w:rsidR="004632A3">
              <w:rPr>
                <w:b/>
                <w:bCs/>
                <w:lang w:val="it" w:eastAsia="en-GB"/>
              </w:rPr>
              <w:t xml:space="preserve"> </w:t>
            </w:r>
            <w:r w:rsidR="00BC10A3">
              <w:rPr>
                <w:b/>
                <w:bCs/>
                <w:lang w:val="it" w:eastAsia="en-GB"/>
              </w:rPr>
              <w:t>gl</w:t>
            </w:r>
            <w:r w:rsidR="004632A3">
              <w:rPr>
                <w:b/>
                <w:bCs/>
                <w:lang w:val="it" w:eastAsia="en-GB"/>
              </w:rPr>
              <w:t xml:space="preserve">i strumenti per ottenere il </w:t>
            </w:r>
            <w:proofErr w:type="gramStart"/>
            <w:r w:rsidR="004632A3">
              <w:rPr>
                <w:b/>
                <w:bCs/>
                <w:lang w:val="it" w:eastAsia="en-GB"/>
              </w:rPr>
              <w:t>feedback</w:t>
            </w:r>
            <w:proofErr w:type="gramEnd"/>
            <w:r w:rsidR="004632A3">
              <w:rPr>
                <w:b/>
                <w:bCs/>
                <w:lang w:val="it" w:eastAsia="en-GB"/>
              </w:rPr>
              <w:t xml:space="preserve"> dei clienti</w:t>
            </w:r>
          </w:p>
          <w:p w14:paraId="46B33212" w14:textId="59B15B37" w:rsidR="0056514B" w:rsidRPr="00014D2B" w:rsidRDefault="0056514B" w:rsidP="0056514B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D5134E">
              <w:rPr>
                <w:lang w:val="it" w:eastAsia="en-GB"/>
              </w:rPr>
              <w:t xml:space="preserve">3.1 </w:t>
            </w:r>
            <w:r w:rsidR="00E24B47">
              <w:rPr>
                <w:lang w:val="it" w:eastAsia="en-GB"/>
              </w:rPr>
              <w:t>Raccolta di informazioni</w:t>
            </w:r>
          </w:p>
          <w:p w14:paraId="1D92F4E2" w14:textId="55784EE8" w:rsidR="006049C6" w:rsidRPr="00014D2B" w:rsidRDefault="0056514B" w:rsidP="006421DC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D5134E">
              <w:rPr>
                <w:lang w:val="it" w:eastAsia="en-GB"/>
              </w:rPr>
              <w:t xml:space="preserve">3.2 </w:t>
            </w:r>
            <w:r w:rsidR="00E24B47">
              <w:rPr>
                <w:lang w:val="it" w:eastAsia="en-GB"/>
              </w:rPr>
              <w:t>Strumenti formali (dati primari)</w:t>
            </w:r>
          </w:p>
          <w:p w14:paraId="7B8FA769" w14:textId="2E8EFBE6" w:rsidR="00E24B47" w:rsidRPr="00014D2B" w:rsidRDefault="00E24B47" w:rsidP="006421DC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lang w:val="it" w:eastAsia="en-GB"/>
              </w:rPr>
              <w:t>3.3 Strumenti formali (dati grezzi e secondari)</w:t>
            </w:r>
          </w:p>
          <w:p w14:paraId="0914DDC6" w14:textId="68C5F3C4" w:rsidR="006421DC" w:rsidRPr="00014D2B" w:rsidRDefault="006421DC" w:rsidP="004632A3">
            <w:pPr>
              <w:spacing w:after="0" w:line="240" w:lineRule="auto"/>
              <w:textAlignment w:val="baseline"/>
              <w:rPr>
                <w:rFonts w:asciiTheme="minorHAnsi" w:hAnsiTheme="minorHAnsi" w:cstheme="minorHAnsi"/>
              </w:rPr>
            </w:pPr>
          </w:p>
        </w:tc>
      </w:tr>
      <w:tr w:rsidR="006049C6" w:rsidRPr="00D5134E" w14:paraId="70DEC983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F3C6E6B" w14:textId="77777777" w:rsidR="006049C6" w:rsidRPr="00014D2B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D5134E">
              <w:rPr>
                <w:b/>
                <w:bCs/>
                <w:color w:val="FFFFFF" w:themeColor="background1"/>
                <w:lang w:val="it"/>
              </w:rPr>
              <w:lastRenderedPageBreak/>
              <w:t>Autovalutazione (domande e risposte a scelta multipla)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64DDA8" w14:textId="77777777" w:rsidR="006049C6" w:rsidRPr="00014D2B" w:rsidRDefault="006049C6" w:rsidP="00B54EBC">
            <w:pPr>
              <w:spacing w:after="0" w:line="240" w:lineRule="auto"/>
              <w:ind w:left="121"/>
              <w:textAlignment w:val="baseline"/>
              <w:rPr>
                <w:rFonts w:asciiTheme="minorHAnsi" w:eastAsia="Times New Roman" w:hAnsiTheme="minorHAnsi" w:cstheme="minorHAnsi"/>
                <w:color w:val="266C9F"/>
                <w:lang w:eastAsia="en-GB"/>
              </w:rPr>
            </w:pPr>
          </w:p>
          <w:p w14:paraId="049852C2" w14:textId="2466E7B7" w:rsidR="006049C6" w:rsidRPr="00014D2B" w:rsidRDefault="000B08E3" w:rsidP="00B54EBC">
            <w:pPr>
              <w:pStyle w:val="Paragrafoelenco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>
              <w:rPr>
                <w:lang w:val="it"/>
              </w:rPr>
              <w:t xml:space="preserve">Il </w:t>
            </w:r>
            <w:proofErr w:type="gramStart"/>
            <w:r>
              <w:rPr>
                <w:lang w:val="it"/>
              </w:rPr>
              <w:t>feedback</w:t>
            </w:r>
            <w:proofErr w:type="gramEnd"/>
            <w:r>
              <w:rPr>
                <w:lang w:val="it"/>
              </w:rPr>
              <w:t xml:space="preserve"> dei clienti deve: </w:t>
            </w:r>
          </w:p>
          <w:p w14:paraId="034BC457" w14:textId="0E61FBCC" w:rsidR="00B54EBC" w:rsidRPr="00440CCE" w:rsidRDefault="00BC10A3" w:rsidP="00B54EBC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>
              <w:rPr>
                <w:b/>
                <w:bCs/>
                <w:lang w:val="it" w:eastAsia="en-GB"/>
              </w:rPr>
              <w:t>Essere</w:t>
            </w:r>
            <w:r w:rsidR="000B08E3">
              <w:rPr>
                <w:b/>
                <w:bCs/>
                <w:lang w:val="it" w:eastAsia="en-GB"/>
              </w:rPr>
              <w:t xml:space="preserve"> un processo dinamico</w:t>
            </w:r>
            <w:r w:rsidR="00440CCE" w:rsidRPr="00440CCE">
              <w:rPr>
                <w:b/>
                <w:bCs/>
                <w:lang w:val="it" w:eastAsia="en-GB"/>
              </w:rPr>
              <w:t>.</w:t>
            </w:r>
          </w:p>
          <w:p w14:paraId="23B0940F" w14:textId="73DA9A85" w:rsidR="00B54EBC" w:rsidRPr="00014D2B" w:rsidRDefault="000B08E3" w:rsidP="00B54EBC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>
              <w:rPr>
                <w:lang w:val="it" w:eastAsia="en-GB"/>
              </w:rPr>
              <w:t>Coinvolgere i dipendenti senior in un'organizzazione</w:t>
            </w:r>
            <w:r w:rsidR="00B54EBC" w:rsidRPr="00263D3D">
              <w:rPr>
                <w:lang w:val="it" w:eastAsia="en-GB"/>
              </w:rPr>
              <w:t>.</w:t>
            </w:r>
          </w:p>
          <w:p w14:paraId="5F980071" w14:textId="3B4C21C1" w:rsidR="00B54EBC" w:rsidRPr="00014D2B" w:rsidRDefault="000B08E3" w:rsidP="00B54EBC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>
              <w:rPr>
                <w:lang w:val="it" w:eastAsia="en-GB"/>
              </w:rPr>
              <w:t>Fornire informazioni in tempo reale all'organizzazione</w:t>
            </w:r>
            <w:r w:rsidR="00B54EBC" w:rsidRPr="00263D3D">
              <w:rPr>
                <w:lang w:val="it" w:eastAsia="en-GB"/>
              </w:rPr>
              <w:t>.</w:t>
            </w:r>
          </w:p>
          <w:p w14:paraId="645AF9CC" w14:textId="440AAACB" w:rsidR="00B54EBC" w:rsidRPr="00014D2B" w:rsidRDefault="000B08E3" w:rsidP="00FB3FBA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>
              <w:rPr>
                <w:lang w:val="it" w:eastAsia="en-GB"/>
              </w:rPr>
              <w:t>Essere intrapres</w:t>
            </w:r>
            <w:r w:rsidR="00417D5C">
              <w:rPr>
                <w:lang w:val="it" w:eastAsia="en-GB"/>
              </w:rPr>
              <w:t>o</w:t>
            </w:r>
            <w:r>
              <w:rPr>
                <w:lang w:val="it" w:eastAsia="en-GB"/>
              </w:rPr>
              <w:t xml:space="preserve"> quando le cose vanno male</w:t>
            </w:r>
            <w:r w:rsidR="00B54EBC" w:rsidRPr="00263D3D">
              <w:rPr>
                <w:lang w:val="it" w:eastAsia="en-GB"/>
              </w:rPr>
              <w:t>.</w:t>
            </w:r>
          </w:p>
          <w:p w14:paraId="62AB9AAA" w14:textId="677CC8D2" w:rsidR="006049C6" w:rsidRPr="00014D2B" w:rsidRDefault="000B08E3" w:rsidP="00B54EBC">
            <w:pPr>
              <w:pStyle w:val="Paragrafoelenco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>
              <w:rPr>
                <w:lang w:val="it" w:eastAsia="en-GB"/>
              </w:rPr>
              <w:t>Dobbiamo ascoltare i clienti attraverso:</w:t>
            </w:r>
          </w:p>
          <w:p w14:paraId="19E9AA27" w14:textId="3F101176" w:rsidR="00B54EBC" w:rsidRPr="00263D3D" w:rsidRDefault="000B08E3" w:rsidP="00B54EBC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Cs/>
                <w:lang w:val="en-GB" w:eastAsia="en-GB"/>
              </w:rPr>
            </w:pPr>
            <w:r>
              <w:rPr>
                <w:bCs/>
                <w:lang w:val="it" w:eastAsia="en-GB"/>
              </w:rPr>
              <w:t>Lasciarli parlare</w:t>
            </w:r>
            <w:r w:rsidR="00B54EBC" w:rsidRPr="00263D3D">
              <w:rPr>
                <w:bCs/>
                <w:lang w:val="it" w:eastAsia="en-GB"/>
              </w:rPr>
              <w:t>.</w:t>
            </w:r>
          </w:p>
          <w:p w14:paraId="4C974519" w14:textId="055678EB" w:rsidR="00B54EBC" w:rsidRPr="000B08E3" w:rsidRDefault="000B08E3" w:rsidP="00B54EBC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lang w:val="it" w:eastAsia="en-GB"/>
              </w:rPr>
              <w:t>Osservando i loro comportamenti</w:t>
            </w:r>
            <w:r w:rsidR="00B54EBC" w:rsidRPr="000B08E3">
              <w:rPr>
                <w:lang w:val="it" w:eastAsia="en-GB"/>
              </w:rPr>
              <w:t>.</w:t>
            </w:r>
          </w:p>
          <w:p w14:paraId="746EA892" w14:textId="7F659E6D" w:rsidR="00B54EBC" w:rsidRPr="00014D2B" w:rsidRDefault="000B08E3" w:rsidP="00B54EBC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>
              <w:rPr>
                <w:lang w:val="it" w:eastAsia="en-GB"/>
              </w:rPr>
              <w:t>Utilizzando i loro canali di comunicazione preferiti</w:t>
            </w:r>
            <w:r w:rsidR="00DD7FA8">
              <w:rPr>
                <w:lang w:val="it" w:eastAsia="en-GB"/>
              </w:rPr>
              <w:t>.</w:t>
            </w:r>
          </w:p>
          <w:p w14:paraId="76ECF365" w14:textId="481D05A2" w:rsidR="00B54EBC" w:rsidRPr="000B08E3" w:rsidRDefault="000B08E3" w:rsidP="00BE60F9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lang w:val="en-GB" w:eastAsia="en-GB"/>
              </w:rPr>
            </w:pPr>
            <w:r>
              <w:rPr>
                <w:b/>
                <w:lang w:val="it" w:eastAsia="en-GB"/>
              </w:rPr>
              <w:t>Tutto quanto sopra</w:t>
            </w:r>
            <w:r w:rsidR="00B54EBC" w:rsidRPr="000B08E3">
              <w:rPr>
                <w:b/>
                <w:lang w:val="it" w:eastAsia="en-GB"/>
              </w:rPr>
              <w:t>.</w:t>
            </w:r>
          </w:p>
          <w:p w14:paraId="6C5962D1" w14:textId="674D4BBB" w:rsidR="006049C6" w:rsidRPr="00014D2B" w:rsidRDefault="002F5E08" w:rsidP="00867016">
            <w:pPr>
              <w:pStyle w:val="Paragrafoelenco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>
              <w:rPr>
                <w:lang w:val="it" w:eastAsia="en-GB"/>
              </w:rPr>
              <w:t xml:space="preserve">Nella </w:t>
            </w:r>
            <w:r w:rsidR="007F4EC6">
              <w:rPr>
                <w:lang w:val="it" w:eastAsia="en-GB"/>
              </w:rPr>
              <w:t>raccolta dei dati</w:t>
            </w:r>
            <w:r>
              <w:rPr>
                <w:lang w:val="it" w:eastAsia="en-GB"/>
              </w:rPr>
              <w:t xml:space="preserve">, </w:t>
            </w:r>
            <w:r w:rsidR="008E6679">
              <w:rPr>
                <w:lang w:val="it" w:eastAsia="en-GB"/>
              </w:rPr>
              <w:t>non dovremmo</w:t>
            </w:r>
            <w:r w:rsidR="00867016" w:rsidRPr="00263D3D">
              <w:rPr>
                <w:lang w:val="it" w:eastAsia="en-GB"/>
              </w:rPr>
              <w:t>:</w:t>
            </w:r>
          </w:p>
          <w:p w14:paraId="32DA232E" w14:textId="6D63DBAD" w:rsidR="00867016" w:rsidRPr="00014D2B" w:rsidRDefault="007F4EC6" w:rsidP="00867016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Cs/>
                <w:lang w:val="it-IT" w:eastAsia="en-GB"/>
              </w:rPr>
            </w:pPr>
            <w:r>
              <w:rPr>
                <w:bCs/>
                <w:lang w:val="it" w:eastAsia="en-GB"/>
              </w:rPr>
              <w:t>Risolv</w:t>
            </w:r>
            <w:r w:rsidR="00417D5C">
              <w:rPr>
                <w:bCs/>
                <w:lang w:val="it" w:eastAsia="en-GB"/>
              </w:rPr>
              <w:t xml:space="preserve">ere </w:t>
            </w:r>
            <w:r>
              <w:rPr>
                <w:bCs/>
                <w:lang w:val="it" w:eastAsia="en-GB"/>
              </w:rPr>
              <w:t>i problemi di parzialità</w:t>
            </w:r>
            <w:r w:rsidR="00867016" w:rsidRPr="00263D3D">
              <w:rPr>
                <w:bCs/>
                <w:lang w:val="it" w:eastAsia="en-GB"/>
              </w:rPr>
              <w:t>.</w:t>
            </w:r>
          </w:p>
          <w:p w14:paraId="0704C60D" w14:textId="67C49730" w:rsidR="00867016" w:rsidRPr="00014D2B" w:rsidRDefault="007F4EC6" w:rsidP="00867016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>
              <w:rPr>
                <w:lang w:val="it" w:eastAsia="en-GB"/>
              </w:rPr>
              <w:t>Essere consapevoli dei requisiti GDPR</w:t>
            </w:r>
            <w:r w:rsidR="00867016" w:rsidRPr="00263D3D">
              <w:rPr>
                <w:lang w:val="it" w:eastAsia="en-GB"/>
              </w:rPr>
              <w:t>.</w:t>
            </w:r>
          </w:p>
          <w:p w14:paraId="07E9C5C1" w14:textId="0856D271" w:rsidR="00867016" w:rsidRPr="00014D2B" w:rsidRDefault="007F4EC6" w:rsidP="00867016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lang w:val="it-IT" w:eastAsia="en-GB"/>
              </w:rPr>
            </w:pPr>
            <w:r w:rsidRPr="008E6679">
              <w:rPr>
                <w:b/>
                <w:lang w:val="it" w:eastAsia="en-GB"/>
              </w:rPr>
              <w:t>Scegli</w:t>
            </w:r>
            <w:r w:rsidR="00417D5C">
              <w:rPr>
                <w:b/>
                <w:lang w:val="it" w:eastAsia="en-GB"/>
              </w:rPr>
              <w:t>ere</w:t>
            </w:r>
            <w:r w:rsidRPr="008E6679">
              <w:rPr>
                <w:b/>
                <w:lang w:val="it" w:eastAsia="en-GB"/>
              </w:rPr>
              <w:t xml:space="preserve"> solo i clienti chiave da cui raccogliere i dati.</w:t>
            </w:r>
          </w:p>
          <w:p w14:paraId="34BF54A1" w14:textId="6E28541F" w:rsidR="00867016" w:rsidRPr="002F5E08" w:rsidRDefault="007F4EC6" w:rsidP="00E368AE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lang w:val="it" w:eastAsia="en-GB"/>
              </w:rPr>
              <w:t>Utilizzare misure affidabili</w:t>
            </w:r>
            <w:r w:rsidR="00867016" w:rsidRPr="002F5E08">
              <w:rPr>
                <w:lang w:val="it" w:eastAsia="en-GB"/>
              </w:rPr>
              <w:t>.</w:t>
            </w:r>
          </w:p>
          <w:p w14:paraId="3C30DDD1" w14:textId="05D3F260" w:rsidR="006049C6" w:rsidRPr="00014D2B" w:rsidRDefault="002F5E08" w:rsidP="00867016">
            <w:pPr>
              <w:pStyle w:val="Paragrafoelenco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>
              <w:rPr>
                <w:lang w:val="it"/>
              </w:rPr>
              <w:t>Quale dei seguenti non è uno strumento di raccolta dati primari per il feedback dei clienti</w:t>
            </w:r>
            <w:r w:rsidR="00867016" w:rsidRPr="00263D3D">
              <w:rPr>
                <w:lang w:val="it" w:eastAsia="en-GB"/>
              </w:rPr>
              <w:t>:</w:t>
            </w:r>
          </w:p>
          <w:p w14:paraId="6BAF87ED" w14:textId="37221A57" w:rsidR="00867016" w:rsidRPr="00263D3D" w:rsidRDefault="002F5E08" w:rsidP="00867016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Cs/>
                <w:lang w:val="en-GB" w:eastAsia="en-GB"/>
              </w:rPr>
            </w:pPr>
            <w:r>
              <w:rPr>
                <w:bCs/>
                <w:lang w:val="it" w:eastAsia="en-GB"/>
              </w:rPr>
              <w:t>Focus group</w:t>
            </w:r>
          </w:p>
          <w:p w14:paraId="23A62129" w14:textId="6366F780" w:rsidR="00867016" w:rsidRPr="00014D2B" w:rsidRDefault="002F5E08" w:rsidP="00867016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>
              <w:rPr>
                <w:lang w:val="it" w:eastAsia="en-GB"/>
              </w:rPr>
              <w:t>Strumenti di raccolta dati basati sul Web</w:t>
            </w:r>
          </w:p>
          <w:p w14:paraId="17C1C9BF" w14:textId="050C6688" w:rsidR="00867016" w:rsidRPr="00263D3D" w:rsidRDefault="002F5E08" w:rsidP="00867016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lang w:val="it" w:eastAsia="en-GB"/>
              </w:rPr>
              <w:t>Interviste</w:t>
            </w:r>
          </w:p>
          <w:p w14:paraId="5CF04B88" w14:textId="36FF772B" w:rsidR="00867016" w:rsidRPr="008E6679" w:rsidRDefault="002F5E08" w:rsidP="000A0CA1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lang w:val="en-GB" w:eastAsia="en-GB"/>
              </w:rPr>
            </w:pPr>
            <w:r w:rsidRPr="008E6679">
              <w:rPr>
                <w:b/>
                <w:lang w:val="it" w:eastAsia="en-GB"/>
              </w:rPr>
              <w:t>I social media</w:t>
            </w:r>
          </w:p>
          <w:p w14:paraId="39BA785D" w14:textId="0C7092B1" w:rsidR="006049C6" w:rsidRPr="00263D3D" w:rsidRDefault="006049C6" w:rsidP="00B54EBC">
            <w:pPr>
              <w:spacing w:after="0" w:line="240" w:lineRule="auto"/>
              <w:ind w:left="12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</w:p>
          <w:p w14:paraId="41A84EAB" w14:textId="77777777" w:rsidR="006049C6" w:rsidRPr="00263D3D" w:rsidRDefault="006049C6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66C9F"/>
                <w:lang w:val="en-GB" w:eastAsia="en-GB"/>
              </w:rPr>
            </w:pPr>
          </w:p>
        </w:tc>
      </w:tr>
      <w:tr w:rsidR="006049C6" w:rsidRPr="00D5134E" w14:paraId="3B9FB6CD" w14:textId="77777777" w:rsidTr="006049C6">
        <w:trPr>
          <w:trHeight w:val="272"/>
        </w:trPr>
        <w:tc>
          <w:tcPr>
            <w:tcW w:w="27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DE5AD2A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014D2B">
              <w:rPr>
                <w:b/>
                <w:bCs/>
                <w:color w:val="FFFFFF" w:themeColor="background1"/>
                <w:lang w:val="en-US"/>
              </w:rPr>
              <w:t>Toolkit (</w:t>
            </w:r>
            <w:proofErr w:type="spellStart"/>
            <w:r w:rsidRPr="00014D2B">
              <w:rPr>
                <w:b/>
                <w:bCs/>
                <w:color w:val="FFFFFF" w:themeColor="background1"/>
                <w:lang w:val="en-US"/>
              </w:rPr>
              <w:t>linee</w:t>
            </w:r>
            <w:proofErr w:type="spellEnd"/>
            <w:r w:rsidRPr="00014D2B">
              <w:rPr>
                <w:b/>
                <w:bCs/>
                <w:color w:val="FFFFFF" w:themeColor="background1"/>
                <w:lang w:val="en-US"/>
              </w:rPr>
              <w:t xml:space="preserve"> </w:t>
            </w:r>
            <w:proofErr w:type="spellStart"/>
            <w:r w:rsidRPr="00014D2B">
              <w:rPr>
                <w:b/>
                <w:bCs/>
                <w:color w:val="FFFFFF" w:themeColor="background1"/>
                <w:lang w:val="en-US"/>
              </w:rPr>
              <w:t>guida</w:t>
            </w:r>
            <w:proofErr w:type="spellEnd"/>
            <w:r w:rsidRPr="00014D2B">
              <w:rPr>
                <w:b/>
                <w:bCs/>
                <w:color w:val="FFFFFF" w:themeColor="background1"/>
                <w:lang w:val="en-US"/>
              </w:rPr>
              <w:t xml:space="preserve">, best practice, checklist, </w:t>
            </w:r>
            <w:proofErr w:type="spellStart"/>
            <w:r w:rsidRPr="00014D2B">
              <w:rPr>
                <w:b/>
                <w:bCs/>
                <w:color w:val="FFFFFF" w:themeColor="background1"/>
                <w:lang w:val="en-US"/>
              </w:rPr>
              <w:t>lezioni</w:t>
            </w:r>
            <w:proofErr w:type="spellEnd"/>
            <w:r w:rsidRPr="00014D2B">
              <w:rPr>
                <w:b/>
                <w:bCs/>
                <w:color w:val="FFFFFF" w:themeColor="background1"/>
                <w:lang w:val="en-US"/>
              </w:rPr>
              <w:t xml:space="preserve"> </w:t>
            </w:r>
            <w:proofErr w:type="spellStart"/>
            <w:r w:rsidRPr="00014D2B">
              <w:rPr>
                <w:b/>
                <w:bCs/>
                <w:color w:val="FFFFFF" w:themeColor="background1"/>
                <w:lang w:val="en-US"/>
              </w:rPr>
              <w:t>apprese</w:t>
            </w:r>
            <w:proofErr w:type="spellEnd"/>
            <w:r w:rsidRPr="00014D2B">
              <w:rPr>
                <w:b/>
                <w:bCs/>
                <w:color w:val="FFFFFF" w:themeColor="background1"/>
                <w:lang w:val="en-US"/>
              </w:rPr>
              <w:t xml:space="preserve">...) </w:t>
            </w:r>
            <w:r w:rsidRPr="00014D2B">
              <w:rPr>
                <w:b/>
                <w:bCs/>
                <w:color w:val="C00000"/>
                <w:lang w:val="en-US"/>
              </w:rPr>
              <w:t xml:space="preserve"> </w:t>
            </w:r>
            <w:r w:rsidRPr="00D5134E">
              <w:rPr>
                <w:b/>
                <w:bCs/>
                <w:color w:val="C00000"/>
                <w:lang w:val="it"/>
              </w:rPr>
              <w:t>DA UTILIZZARE DA CTS / CASE</w:t>
            </w: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F30E06C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it"/>
              </w:rPr>
              <w:t>Nome</w:t>
            </w:r>
            <w:r w:rsidRPr="00D5134E">
              <w:rPr>
                <w:b/>
                <w:bCs/>
                <w:color w:val="FFFFFF" w:themeColor="background1"/>
                <w:lang w:val="it"/>
              </w:rPr>
              <w:tab/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1E89F7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</w:tc>
      </w:tr>
      <w:tr w:rsidR="006049C6" w:rsidRPr="00D5134E" w14:paraId="06ECBEE1" w14:textId="77777777" w:rsidTr="006049C6">
        <w:trPr>
          <w:trHeight w:val="272"/>
        </w:trPr>
        <w:tc>
          <w:tcPr>
            <w:tcW w:w="27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  <w:hideMark/>
          </w:tcPr>
          <w:p w14:paraId="7934A9DD" w14:textId="77777777" w:rsidR="006049C6" w:rsidRPr="00D5134E" w:rsidRDefault="006049C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746589DA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it"/>
              </w:rPr>
              <w:t>Descrizione</w:t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667916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  <w:p w14:paraId="54403BCC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  <w:p w14:paraId="3F42F639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</w:tc>
      </w:tr>
      <w:tr w:rsidR="006049C6" w:rsidRPr="00D5134E" w14:paraId="7C9C3DE9" w14:textId="77777777" w:rsidTr="006049C6">
        <w:trPr>
          <w:trHeight w:val="533"/>
        </w:trPr>
        <w:tc>
          <w:tcPr>
            <w:tcW w:w="27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  <w:hideMark/>
          </w:tcPr>
          <w:p w14:paraId="43636CDE" w14:textId="77777777" w:rsidR="006049C6" w:rsidRPr="00D5134E" w:rsidRDefault="006049C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8546427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it"/>
              </w:rPr>
              <w:t>Link di interesse</w:t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930E66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</w:tc>
      </w:tr>
      <w:tr w:rsidR="006049C6" w:rsidRPr="00014D2B" w14:paraId="4F681D87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11001234" w14:textId="77777777" w:rsidR="006049C6" w:rsidRPr="00014D2B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Risorse (video, link di riferimento)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94A6FF" w14:textId="77777777" w:rsidR="00501397" w:rsidRDefault="00000000" w:rsidP="00AA0AAA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7" w:history="1">
              <w:r w:rsidR="006C3CD6" w:rsidRPr="00014D2B">
                <w:rPr>
                  <w:rStyle w:val="Collegamentoipertestuale"/>
                  <w:color w:val="034990" w:themeColor="hyperlink" w:themeShade="BF"/>
                  <w:lang w:val="en-GB"/>
                </w:rPr>
                <w:t>https://www.pendo.io/glossary/customer-feedback/</w:t>
              </w:r>
            </w:hyperlink>
            <w:hyperlink r:id="rId8" w:history="1"/>
          </w:p>
          <w:p w14:paraId="3D243164" w14:textId="77777777" w:rsidR="006C3CD6" w:rsidRPr="006C3CD6" w:rsidRDefault="00000000" w:rsidP="006C3CD6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9" w:history="1">
              <w:r w:rsidR="006C3CD6" w:rsidRPr="00014D2B">
                <w:rPr>
                  <w:rStyle w:val="Collegamentoipertestuale"/>
                  <w:color w:val="034990" w:themeColor="hyperlink" w:themeShade="BF"/>
                  <w:lang w:val="en-US"/>
                </w:rPr>
                <w:t>https://convas.io/blog/customer-feedback-loop</w:t>
              </w:r>
            </w:hyperlink>
            <w:hyperlink r:id="rId10" w:history="1"/>
          </w:p>
          <w:p w14:paraId="33073D1B" w14:textId="77777777" w:rsidR="006C3CD6" w:rsidRPr="006C3CD6" w:rsidRDefault="00000000" w:rsidP="006C3CD6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11" w:history="1">
              <w:r w:rsidR="006C3CD6" w:rsidRPr="00014D2B">
                <w:rPr>
                  <w:rStyle w:val="Collegamentoipertestuale"/>
                  <w:color w:val="034990" w:themeColor="hyperlink" w:themeShade="BF"/>
                  <w:lang w:val="en-US"/>
                </w:rPr>
                <w:t>https://blog.hubspot.com/service/listening-to-customers</w:t>
              </w:r>
            </w:hyperlink>
            <w:hyperlink r:id="rId12" w:history="1"/>
          </w:p>
          <w:p w14:paraId="1296449E" w14:textId="5B5E263D" w:rsidR="006C3CD6" w:rsidRDefault="006C3CD6" w:rsidP="00AA0AAA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</w:p>
          <w:p w14:paraId="76FEDE00" w14:textId="77777777" w:rsidR="006C3CD6" w:rsidRPr="006C3CD6" w:rsidRDefault="00000000" w:rsidP="006C3CD6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13" w:history="1">
              <w:r w:rsidR="006C3CD6" w:rsidRPr="00014D2B">
                <w:rPr>
                  <w:rStyle w:val="Collegamentoipertestuale"/>
                  <w:color w:val="034990" w:themeColor="hyperlink" w:themeShade="BF"/>
                  <w:lang w:val="en-US"/>
                </w:rPr>
                <w:t>https://www.entrepreneur.com/article/250378</w:t>
              </w:r>
            </w:hyperlink>
            <w:hyperlink r:id="rId14" w:history="1"/>
          </w:p>
          <w:p w14:paraId="4AC7006C" w14:textId="5C49B449" w:rsidR="006C3CD6" w:rsidRPr="00027CAC" w:rsidRDefault="006C3CD6" w:rsidP="00AA0AAA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</w:p>
        </w:tc>
      </w:tr>
      <w:tr w:rsidR="006049C6" w:rsidRPr="00D5134E" w14:paraId="0D56C854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841AC44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lastRenderedPageBreak/>
              <w:t>Materiale correlato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7A9FF2" w14:textId="44085606" w:rsidR="00FD3D40" w:rsidRPr="00027CAC" w:rsidRDefault="00FD3D40" w:rsidP="00AA0AAA">
            <w:pPr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</w:pPr>
          </w:p>
        </w:tc>
      </w:tr>
      <w:tr w:rsidR="006049C6" w:rsidRPr="00D5134E" w14:paraId="105B4545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55007F2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PPT correlati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4DA90D" w14:textId="77777777" w:rsidR="006049C6" w:rsidRPr="00027CAC" w:rsidRDefault="006049C6">
            <w:pPr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</w:pPr>
          </w:p>
        </w:tc>
      </w:tr>
      <w:tr w:rsidR="006049C6" w:rsidRPr="00D5134E" w14:paraId="4050EC86" w14:textId="77777777" w:rsidTr="00C67D32">
        <w:trPr>
          <w:trHeight w:val="598"/>
        </w:trPr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187D3120" w14:textId="77777777" w:rsidR="006049C6" w:rsidRPr="00D5134E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Bibliografia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37D9CA" w14:textId="77777777" w:rsidR="00027CAC" w:rsidRPr="00014D2B" w:rsidRDefault="00027CAC" w:rsidP="00027CAC">
            <w:pPr>
              <w:rPr>
                <w:rFonts w:asciiTheme="minorHAnsi" w:hAnsiTheme="minorHAnsi" w:cstheme="minorHAnsi"/>
                <w:color w:val="2F5496" w:themeColor="accent1" w:themeShade="BF"/>
                <w:shd w:val="clear" w:color="auto" w:fill="FFFFFF" w:themeFill="background1"/>
                <w:lang w:val="en-US"/>
              </w:rPr>
            </w:pPr>
            <w:r w:rsidRPr="00014D2B">
              <w:rPr>
                <w:color w:val="2F5496" w:themeColor="accent1" w:themeShade="BF"/>
                <w:shd w:val="clear" w:color="auto" w:fill="FFFFFF" w:themeFill="background1"/>
                <w:lang w:val="en-US"/>
              </w:rPr>
              <w:t xml:space="preserve">Gordon C. Bruner II. (2021). </w:t>
            </w:r>
            <w:r w:rsidRPr="00014D2B">
              <w:rPr>
                <w:i/>
                <w:iCs/>
                <w:color w:val="2F5496" w:themeColor="accent1" w:themeShade="BF"/>
                <w:bdr w:val="none" w:sz="0" w:space="0" w:color="auto" w:frame="1"/>
                <w:shd w:val="clear" w:color="auto" w:fill="FFFFFF" w:themeFill="background1"/>
                <w:lang w:val="en-US"/>
              </w:rPr>
              <w:t>Marketing Scales Handbook: Multi-Item Measures for Consumer Insight Research, Volume 11</w:t>
            </w:r>
            <w:r w:rsidRPr="00014D2B">
              <w:rPr>
                <w:color w:val="2F5496" w:themeColor="accent1" w:themeShade="BF"/>
                <w:shd w:val="clear" w:color="auto" w:fill="FFFFFF" w:themeFill="background1"/>
                <w:lang w:val="en-US"/>
              </w:rPr>
              <w:t>. GCBII Productions, LLC.</w:t>
            </w:r>
          </w:p>
          <w:p w14:paraId="15D24FED" w14:textId="27619A31" w:rsidR="00AA0AAA" w:rsidRPr="00027CAC" w:rsidRDefault="00027CAC" w:rsidP="00485EC0">
            <w:pPr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</w:pPr>
            <w:r w:rsidRPr="00014D2B">
              <w:rPr>
                <w:color w:val="2F5496" w:themeColor="accent1" w:themeShade="BF"/>
                <w:shd w:val="clear" w:color="auto" w:fill="FFFFFF" w:themeFill="background1"/>
                <w:lang w:val="en-US"/>
              </w:rPr>
              <w:t xml:space="preserve">Richard K. Miller e Kelli Washington. (2020). </w:t>
            </w:r>
            <w:r w:rsidRPr="00014D2B">
              <w:rPr>
                <w:i/>
                <w:iCs/>
                <w:color w:val="2F5496" w:themeColor="accent1" w:themeShade="BF"/>
                <w:bdr w:val="none" w:sz="0" w:space="0" w:color="auto" w:frame="1"/>
                <w:shd w:val="clear" w:color="auto" w:fill="FFFFFF" w:themeFill="background1"/>
                <w:lang w:val="en-US"/>
              </w:rPr>
              <w:t>Retail Business Market Research Handbook 2021-2022: Vol.</w:t>
            </w:r>
            <w:r w:rsidRPr="00014D2B">
              <w:rPr>
                <w:color w:val="2F5496" w:themeColor="accent1" w:themeShade="BF"/>
                <w:shd w:val="clear" w:color="auto" w:fill="FFFFFF" w:themeFill="background1"/>
                <w:lang w:val="en-US"/>
              </w:rPr>
              <w:t xml:space="preserve"> </w:t>
            </w:r>
            <w:r w:rsidRPr="00027CAC">
              <w:rPr>
                <w:color w:val="2F5496" w:themeColor="accent1" w:themeShade="BF"/>
                <w:shd w:val="clear" w:color="auto" w:fill="FFFFFF" w:themeFill="background1"/>
                <w:lang w:val="it"/>
              </w:rPr>
              <w:t>Richard K. Miller &amp; Associati</w:t>
            </w:r>
          </w:p>
        </w:tc>
      </w:tr>
      <w:tr w:rsidR="006049C6" w:rsidRPr="00D5134E" w14:paraId="5FEDCDD1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7B8E97B5" w14:textId="77777777" w:rsidR="006049C6" w:rsidRPr="00D5134E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Fornito da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5F0273" w14:textId="5013580F" w:rsidR="006049C6" w:rsidRPr="00D5134E" w:rsidRDefault="00DF21B1">
            <w:pPr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  <w:r w:rsidRPr="00D5134E">
              <w:rPr>
                <w:color w:val="1F3864" w:themeColor="accent1" w:themeShade="80"/>
                <w:lang w:val="it"/>
              </w:rPr>
              <w:t>SEERC ·</w:t>
            </w:r>
          </w:p>
        </w:tc>
      </w:tr>
    </w:tbl>
    <w:p w14:paraId="40FDB52D" w14:textId="77777777" w:rsidR="006049C6" w:rsidRPr="00D5134E" w:rsidRDefault="006049C6" w:rsidP="006049C6">
      <w:pPr>
        <w:rPr>
          <w:rFonts w:asciiTheme="minorHAnsi" w:hAnsiTheme="minorHAnsi" w:cstheme="minorHAnsi"/>
          <w:lang w:val="en-GB"/>
        </w:rPr>
      </w:pPr>
    </w:p>
    <w:p w14:paraId="4CFF9A88" w14:textId="06AF24F1" w:rsidR="00A4144D" w:rsidRPr="00D5134E" w:rsidRDefault="00000000" w:rsidP="005D3D97">
      <w:pPr>
        <w:rPr>
          <w:rFonts w:asciiTheme="minorHAnsi" w:hAnsiTheme="minorHAnsi" w:cstheme="minorHAnsi"/>
          <w:lang w:val="en-GB"/>
        </w:rPr>
      </w:pPr>
    </w:p>
    <w:sectPr w:rsidR="00A4144D" w:rsidRPr="00D5134E" w:rsidSect="006049C6">
      <w:headerReference w:type="default" r:id="rId15"/>
      <w:footerReference w:type="default" r:id="rId1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8AE5A6" w14:textId="77777777" w:rsidR="006F6F03" w:rsidRDefault="006F6F03" w:rsidP="005D3D97">
      <w:pPr>
        <w:spacing w:after="0" w:line="240" w:lineRule="auto"/>
      </w:pPr>
      <w:r>
        <w:rPr>
          <w:lang w:val="it"/>
        </w:rPr>
        <w:separator/>
      </w:r>
    </w:p>
  </w:endnote>
  <w:endnote w:type="continuationSeparator" w:id="0">
    <w:p w14:paraId="7BB2C56C" w14:textId="77777777" w:rsidR="006F6F03" w:rsidRDefault="006F6F03" w:rsidP="005D3D97">
      <w:pPr>
        <w:spacing w:after="0" w:line="240" w:lineRule="auto"/>
      </w:pPr>
      <w:r>
        <w:rPr>
          <w:lang w:val="it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YADLjI9qxTA 0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2E7AA" w14:textId="7B58F247" w:rsidR="005D3D97" w:rsidRDefault="00505F0E">
    <w:pPr>
      <w:pStyle w:val="Pidipagina"/>
    </w:pPr>
    <w:r w:rsidRPr="00505F0E">
      <w:rPr>
        <w:noProof/>
        <w:lang w:val="it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1A3B873" wp14:editId="0B15278A">
              <wp:simplePos x="0" y="0"/>
              <wp:positionH relativeFrom="page">
                <wp:posOffset>1701101</wp:posOffset>
              </wp:positionH>
              <wp:positionV relativeFrom="paragraph">
                <wp:posOffset>-33468</wp:posOffset>
              </wp:positionV>
              <wp:extent cx="5913429" cy="523220"/>
              <wp:effectExtent l="0" t="0" r="0" b="0"/>
              <wp:wrapNone/>
              <wp:docPr id="2" name="CuadroTexto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13429" cy="52322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45524985" w14:textId="6BE32F31" w:rsidR="00505F0E" w:rsidRPr="00014D2B" w:rsidRDefault="00505F0E" w:rsidP="00505F0E">
                          <w:pPr>
                            <w:rPr>
                              <w:rFonts w:ascii="YADLjI9qxTA 0" w:hAnsi="YADLjI9qxTA 0"/>
                              <w:color w:val="FFFFFF" w:themeColor="background1"/>
                              <w:kern w:val="24"/>
                              <w:sz w:val="18"/>
                              <w:szCs w:val="16"/>
                            </w:rPr>
                          </w:pPr>
                          <w:r w:rsidRPr="00505F0E">
                            <w:rPr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it"/>
                            </w:rPr>
                            <w:t>Con il sostegno d</w:t>
                          </w:r>
                          <w:r w:rsidR="00BC10A3">
                            <w:rPr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it"/>
                            </w:rPr>
                            <w:t>el programma</w:t>
                          </w:r>
                          <w:r w:rsidRPr="00505F0E">
                            <w:rPr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it"/>
                            </w:rPr>
                            <w:t xml:space="preserve"> Erasmus+ dell'Unione europea. Il presente documento e il suo contenuto riflettono solo le opinioni degli autori e la Commissione non può essere ritenuta responsabile per qualsiasi uso che possa essere fatto delle informazioni in esso contenute. </w:t>
                          </w: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1A3B873" id="_x0000_t202" coordsize="21600,21600" o:spt="202" path="m,l,21600r21600,l21600,xe">
              <v:stroke joinstyle="miter"/>
              <v:path gradientshapeok="t" o:connecttype="rect"/>
            </v:shapetype>
            <v:shape id="CuadroTexto 6" o:spid="_x0000_s1026" type="#_x0000_t202" style="position:absolute;margin-left:133.95pt;margin-top:-2.65pt;width:465.6pt;height:41.2pt;z-index:251667456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" filled="f" stroked="f">
              <v:textbox style="mso-fit-shape-to-text:t">
                <w:txbxContent>
                  <w:p w14:paraId="45524985" w14:textId="6BE32F31" w:rsidR="00505F0E" w:rsidRPr="00014D2B" w:rsidRDefault="00505F0E" w:rsidP="00505F0E">
                    <w:pPr>
                      <w:rPr>
                        <w:rFonts w:ascii="YADLjI9qxTA 0" w:hAnsi="YADLjI9qxTA 0"/>
                        <w:color w:val="FFFFFF" w:themeColor="background1"/>
                        <w:kern w:val="24"/>
                        <w:sz w:val="18"/>
                        <w:szCs w:val="16"/>
                      </w:rPr>
                    </w:pPr>
                    <w:r w:rsidRPr="00505F0E"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it"/>
                      </w:rPr>
                      <w:t>Con il sostegno d</w:t>
                    </w:r>
                    <w:r w:rsidR="00BC10A3"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it"/>
                      </w:rPr>
                      <w:t>el programma</w:t>
                    </w:r>
                    <w:r w:rsidRPr="00505F0E"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it"/>
                      </w:rPr>
                      <w:t xml:space="preserve"> Erasmus+ dell'Unione europea. Il presente documento e il suo contenuto riflettono solo le opinioni degli autori e la Commissione non può essere ritenuta responsabile per qualsiasi uso che possa essere fatto delle informazioni in esso contenute. 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Pr="00505F0E">
      <w:rPr>
        <w:noProof/>
        <w:lang w:val="it"/>
      </w:rPr>
      <w:drawing>
        <wp:anchor distT="0" distB="0" distL="114300" distR="114300" simplePos="0" relativeHeight="251665408" behindDoc="1" locked="0" layoutInCell="1" allowOverlap="1" wp14:anchorId="38BC7E1D" wp14:editId="19DD65C4">
          <wp:simplePos x="0" y="0"/>
          <wp:positionH relativeFrom="column">
            <wp:posOffset>-915798</wp:posOffset>
          </wp:positionH>
          <wp:positionV relativeFrom="paragraph">
            <wp:posOffset>69973</wp:posOffset>
          </wp:positionV>
          <wp:extent cx="1449705" cy="315595"/>
          <wp:effectExtent l="0" t="0" r="0" b="8255"/>
          <wp:wrapTight wrapText="bothSides">
            <wp:wrapPolygon edited="0">
              <wp:start x="0" y="0"/>
              <wp:lineTo x="0" y="20861"/>
              <wp:lineTo x="21288" y="20861"/>
              <wp:lineTo x="21288" y="7823"/>
              <wp:lineTo x="18449" y="0"/>
              <wp:lineTo x="0" y="0"/>
            </wp:wrapPolygon>
          </wp:wrapTight>
          <wp:docPr id="10" name="Picture 3">
            <a:extLst xmlns:a="http://schemas.openxmlformats.org/drawingml/2006/main">
              <a:ext uri="{FF2B5EF4-FFF2-40B4-BE49-F238E27FC236}">
                <a16:creationId xmlns:a16="http://schemas.microsoft.com/office/drawing/2014/main" id="{8020D37D-7110-4D40-ACA1-FA70F807005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3">
                    <a:extLst>
                      <a:ext uri="{FF2B5EF4-FFF2-40B4-BE49-F238E27FC236}">
                        <a16:creationId xmlns:a16="http://schemas.microsoft.com/office/drawing/2014/main" id="{8020D37D-7110-4D40-ACA1-FA70F807005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9705" cy="315595"/>
                  </a:xfrm>
                  <a:prstGeom prst="rect">
                    <a:avLst/>
                  </a:prstGeom>
                  <a:noFill/>
                  <a:ln cap="flat"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i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36E7229" wp14:editId="047DDA07">
              <wp:simplePos x="0" y="0"/>
              <wp:positionH relativeFrom="page">
                <wp:posOffset>15368</wp:posOffset>
              </wp:positionH>
              <wp:positionV relativeFrom="paragraph">
                <wp:posOffset>-167016</wp:posOffset>
              </wp:positionV>
              <wp:extent cx="7520940" cy="747977"/>
              <wp:effectExtent l="0" t="0" r="22860" b="14605"/>
              <wp:wrapNone/>
              <wp:docPr id="3" name="Rectángulo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20940" cy="747977"/>
                      </a:xfrm>
                      <a:prstGeom prst="rect">
                        <a:avLst/>
                      </a:prstGeom>
                      <a:solidFill>
                        <a:srgbClr val="0CA373"/>
                      </a:solidFill>
                      <a:ln>
                        <a:solidFill>
                          <a:srgbClr val="0CA373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16="http://schemas.microsoft.com/office/drawing/2014/main" xmlns:a="http://schemas.openxmlformats.org/drawingml/2006/main">
          <w:pict>
            <v:rect id="Rectángulo 3" style="position:absolute;margin-left:1.2pt;margin-top:-13.15pt;width:592.2pt;height:58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0ca373" strokecolor="#0ca373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" w14:anchorId="7B438C98"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802EF" w14:textId="77777777" w:rsidR="006F6F03" w:rsidRDefault="006F6F03" w:rsidP="005D3D97">
      <w:pPr>
        <w:spacing w:after="0" w:line="240" w:lineRule="auto"/>
      </w:pPr>
      <w:r>
        <w:rPr>
          <w:lang w:val="it"/>
        </w:rPr>
        <w:separator/>
      </w:r>
    </w:p>
  </w:footnote>
  <w:footnote w:type="continuationSeparator" w:id="0">
    <w:p w14:paraId="38695AEC" w14:textId="77777777" w:rsidR="006F6F03" w:rsidRDefault="006F6F03" w:rsidP="005D3D97">
      <w:pPr>
        <w:spacing w:after="0" w:line="240" w:lineRule="auto"/>
      </w:pPr>
      <w:r>
        <w:rPr>
          <w:lang w:val="it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5FC66" w14:textId="2255867C" w:rsidR="005D3D97" w:rsidRPr="00014D2B" w:rsidRDefault="005D3D97" w:rsidP="000C31A9">
    <w:pPr>
      <w:jc w:val="center"/>
      <w:rPr>
        <w:rFonts w:ascii="Bahnschrift SemiLight" w:hAnsi="Bahnschrift SemiLight"/>
        <w:b/>
        <w:bCs/>
      </w:rPr>
    </w:pPr>
    <w:r w:rsidRPr="000C31A9">
      <w:rPr>
        <w:b/>
        <w:bCs/>
        <w:noProof/>
        <w:lang w:val="it"/>
      </w:rPr>
      <w:drawing>
        <wp:anchor distT="0" distB="0" distL="114300" distR="114300" simplePos="0" relativeHeight="251664384" behindDoc="1" locked="0" layoutInCell="1" allowOverlap="1" wp14:anchorId="06897EAF" wp14:editId="6D1ED514">
          <wp:simplePos x="0" y="0"/>
          <wp:positionH relativeFrom="margin">
            <wp:align>left</wp:align>
          </wp:positionH>
          <wp:positionV relativeFrom="paragraph">
            <wp:posOffset>-171422</wp:posOffset>
          </wp:positionV>
          <wp:extent cx="1534160" cy="734695"/>
          <wp:effectExtent l="0" t="0" r="8890" b="8255"/>
          <wp:wrapTight wrapText="bothSides">
            <wp:wrapPolygon edited="0">
              <wp:start x="0" y="0"/>
              <wp:lineTo x="0" y="21283"/>
              <wp:lineTo x="21457" y="21283"/>
              <wp:lineTo x="21457" y="0"/>
              <wp:lineTo x="0" y="0"/>
            </wp:wrapPolygon>
          </wp:wrapTight>
          <wp:docPr id="8" name="Imagen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6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796" t="14738" r="9376" b="51961"/>
                  <a:stretch/>
                </pic:blipFill>
                <pic:spPr bwMode="auto">
                  <a:xfrm>
                    <a:off x="0" y="0"/>
                    <a:ext cx="1546751" cy="74052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C31A9">
      <w:rPr>
        <w:b/>
        <w:bCs/>
        <w:lang w:val="it"/>
      </w:rPr>
      <w:t>Rafforzare la resilienza delle PMI dopo il lock-down</w:t>
    </w:r>
  </w:p>
  <w:p w14:paraId="75A08B86" w14:textId="77777777" w:rsidR="005D3D97" w:rsidRPr="000C31A9" w:rsidRDefault="005D3D97" w:rsidP="000C31A9">
    <w:pPr>
      <w:jc w:val="center"/>
      <w:rPr>
        <w:rFonts w:ascii="Bahnschrift SemiLight" w:hAnsi="Bahnschrift SemiLight"/>
        <w:b/>
        <w:bCs/>
        <w:color w:val="0CA373"/>
      </w:rPr>
    </w:pPr>
    <w:r w:rsidRPr="000C31A9">
      <w:rPr>
        <w:b/>
        <w:bCs/>
        <w:color w:val="0CA373"/>
        <w:lang w:val="it"/>
      </w:rPr>
      <w:t>www.esmerald.eu</w:t>
    </w:r>
  </w:p>
  <w:p w14:paraId="635AD7A1" w14:textId="311233AF" w:rsidR="005D3D97" w:rsidRDefault="005D3D97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D2757F"/>
    <w:multiLevelType w:val="hybridMultilevel"/>
    <w:tmpl w:val="8794A624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>
      <w:start w:val="1"/>
      <w:numFmt w:val="lowerLetter"/>
      <w:lvlText w:val="%2."/>
      <w:lvlJc w:val="left"/>
      <w:pPr>
        <w:ind w:left="1080" w:hanging="360"/>
      </w:pPr>
    </w:lvl>
    <w:lvl w:ilvl="2" w:tplc="0C0A001B">
      <w:start w:val="1"/>
      <w:numFmt w:val="lowerRoman"/>
      <w:lvlText w:val="%3."/>
      <w:lvlJc w:val="right"/>
      <w:pPr>
        <w:ind w:left="1800" w:hanging="180"/>
      </w:pPr>
    </w:lvl>
    <w:lvl w:ilvl="3" w:tplc="0C0A000F">
      <w:start w:val="1"/>
      <w:numFmt w:val="decimal"/>
      <w:lvlText w:val="%4."/>
      <w:lvlJc w:val="left"/>
      <w:pPr>
        <w:ind w:left="2520" w:hanging="360"/>
      </w:pPr>
    </w:lvl>
    <w:lvl w:ilvl="4" w:tplc="0C0A0019">
      <w:start w:val="1"/>
      <w:numFmt w:val="lowerLetter"/>
      <w:lvlText w:val="%5."/>
      <w:lvlJc w:val="left"/>
      <w:pPr>
        <w:ind w:left="3240" w:hanging="360"/>
      </w:pPr>
    </w:lvl>
    <w:lvl w:ilvl="5" w:tplc="0C0A001B">
      <w:start w:val="1"/>
      <w:numFmt w:val="lowerRoman"/>
      <w:lvlText w:val="%6."/>
      <w:lvlJc w:val="right"/>
      <w:pPr>
        <w:ind w:left="3960" w:hanging="180"/>
      </w:pPr>
    </w:lvl>
    <w:lvl w:ilvl="6" w:tplc="0C0A000F">
      <w:start w:val="1"/>
      <w:numFmt w:val="decimal"/>
      <w:lvlText w:val="%7."/>
      <w:lvlJc w:val="left"/>
      <w:pPr>
        <w:ind w:left="4680" w:hanging="360"/>
      </w:pPr>
    </w:lvl>
    <w:lvl w:ilvl="7" w:tplc="0C0A0019">
      <w:start w:val="1"/>
      <w:numFmt w:val="lowerLetter"/>
      <w:lvlText w:val="%8."/>
      <w:lvlJc w:val="left"/>
      <w:pPr>
        <w:ind w:left="5400" w:hanging="360"/>
      </w:pPr>
    </w:lvl>
    <w:lvl w:ilvl="8" w:tplc="0C0A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1D33756"/>
    <w:multiLevelType w:val="hybridMultilevel"/>
    <w:tmpl w:val="3FC4CEB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FD041C"/>
    <w:multiLevelType w:val="hybridMultilevel"/>
    <w:tmpl w:val="9578A78C"/>
    <w:lvl w:ilvl="0" w:tplc="AA0E770C">
      <w:start w:val="1"/>
      <w:numFmt w:val="decimal"/>
      <w:lvlText w:val="%1."/>
      <w:lvlJc w:val="left"/>
      <w:pPr>
        <w:ind w:left="481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921" w:hanging="180"/>
      </w:pPr>
    </w:lvl>
    <w:lvl w:ilvl="3" w:tplc="0409000F" w:tentative="1">
      <w:start w:val="1"/>
      <w:numFmt w:val="decimal"/>
      <w:lvlText w:val="%4."/>
      <w:lvlJc w:val="left"/>
      <w:pPr>
        <w:ind w:left="2641" w:hanging="360"/>
      </w:pPr>
    </w:lvl>
    <w:lvl w:ilvl="4" w:tplc="04090019" w:tentative="1">
      <w:start w:val="1"/>
      <w:numFmt w:val="lowerLetter"/>
      <w:lvlText w:val="%5."/>
      <w:lvlJc w:val="left"/>
      <w:pPr>
        <w:ind w:left="3361" w:hanging="360"/>
      </w:pPr>
    </w:lvl>
    <w:lvl w:ilvl="5" w:tplc="0409001B" w:tentative="1">
      <w:start w:val="1"/>
      <w:numFmt w:val="lowerRoman"/>
      <w:lvlText w:val="%6."/>
      <w:lvlJc w:val="right"/>
      <w:pPr>
        <w:ind w:left="4081" w:hanging="180"/>
      </w:pPr>
    </w:lvl>
    <w:lvl w:ilvl="6" w:tplc="0409000F" w:tentative="1">
      <w:start w:val="1"/>
      <w:numFmt w:val="decimal"/>
      <w:lvlText w:val="%7."/>
      <w:lvlJc w:val="left"/>
      <w:pPr>
        <w:ind w:left="4801" w:hanging="360"/>
      </w:pPr>
    </w:lvl>
    <w:lvl w:ilvl="7" w:tplc="04090019" w:tentative="1">
      <w:start w:val="1"/>
      <w:numFmt w:val="lowerLetter"/>
      <w:lvlText w:val="%8."/>
      <w:lvlJc w:val="left"/>
      <w:pPr>
        <w:ind w:left="5521" w:hanging="360"/>
      </w:pPr>
    </w:lvl>
    <w:lvl w:ilvl="8" w:tplc="0409001B" w:tentative="1">
      <w:start w:val="1"/>
      <w:numFmt w:val="lowerRoman"/>
      <w:lvlText w:val="%9."/>
      <w:lvlJc w:val="right"/>
      <w:pPr>
        <w:ind w:left="6241" w:hanging="180"/>
      </w:pPr>
    </w:lvl>
  </w:abstractNum>
  <w:num w:numId="1" w16cid:durableId="45915285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88768725">
    <w:abstractNumId w:val="2"/>
  </w:num>
  <w:num w:numId="3" w16cid:durableId="6362969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NjEzsTAwNTI3NbZQ0lEKTi0uzszPAykwrAUAQdFoEiwAAAA="/>
  </w:docVars>
  <w:rsids>
    <w:rsidRoot w:val="00D87393"/>
    <w:rsid w:val="00014D2B"/>
    <w:rsid w:val="00027CAC"/>
    <w:rsid w:val="000B08E3"/>
    <w:rsid w:val="000C31A9"/>
    <w:rsid w:val="000D753F"/>
    <w:rsid w:val="001725F0"/>
    <w:rsid w:val="001F0D0D"/>
    <w:rsid w:val="00235586"/>
    <w:rsid w:val="00263D3D"/>
    <w:rsid w:val="002F45CB"/>
    <w:rsid w:val="002F5E08"/>
    <w:rsid w:val="00362F7A"/>
    <w:rsid w:val="003703D4"/>
    <w:rsid w:val="003F65CB"/>
    <w:rsid w:val="00417D5C"/>
    <w:rsid w:val="00440CCE"/>
    <w:rsid w:val="004632A3"/>
    <w:rsid w:val="00485EC0"/>
    <w:rsid w:val="004B2C82"/>
    <w:rsid w:val="004B65A8"/>
    <w:rsid w:val="004C0E30"/>
    <w:rsid w:val="004C7624"/>
    <w:rsid w:val="00501397"/>
    <w:rsid w:val="00505F0E"/>
    <w:rsid w:val="005348E1"/>
    <w:rsid w:val="0056514B"/>
    <w:rsid w:val="005C47DF"/>
    <w:rsid w:val="005C508D"/>
    <w:rsid w:val="005D3D97"/>
    <w:rsid w:val="005F5748"/>
    <w:rsid w:val="006049C6"/>
    <w:rsid w:val="006421DC"/>
    <w:rsid w:val="00684C4B"/>
    <w:rsid w:val="006975E6"/>
    <w:rsid w:val="006C3CD6"/>
    <w:rsid w:val="006F6F03"/>
    <w:rsid w:val="00703309"/>
    <w:rsid w:val="007056E7"/>
    <w:rsid w:val="00706527"/>
    <w:rsid w:val="00710C4E"/>
    <w:rsid w:val="00760BB1"/>
    <w:rsid w:val="00761EDF"/>
    <w:rsid w:val="00774CCE"/>
    <w:rsid w:val="007F4EC6"/>
    <w:rsid w:val="00810CE9"/>
    <w:rsid w:val="00867016"/>
    <w:rsid w:val="00882D3A"/>
    <w:rsid w:val="008924DE"/>
    <w:rsid w:val="00897832"/>
    <w:rsid w:val="008E2D90"/>
    <w:rsid w:val="008E59ED"/>
    <w:rsid w:val="008E6679"/>
    <w:rsid w:val="00944B0C"/>
    <w:rsid w:val="00945D0B"/>
    <w:rsid w:val="009621A6"/>
    <w:rsid w:val="009A22EE"/>
    <w:rsid w:val="009C1879"/>
    <w:rsid w:val="009C21AE"/>
    <w:rsid w:val="009D3E93"/>
    <w:rsid w:val="009E31E0"/>
    <w:rsid w:val="00A17E0A"/>
    <w:rsid w:val="00A43ECC"/>
    <w:rsid w:val="00A52E14"/>
    <w:rsid w:val="00A814EA"/>
    <w:rsid w:val="00AA0AAA"/>
    <w:rsid w:val="00B53272"/>
    <w:rsid w:val="00B54EBC"/>
    <w:rsid w:val="00B91773"/>
    <w:rsid w:val="00BC10A3"/>
    <w:rsid w:val="00BF60C5"/>
    <w:rsid w:val="00C17ABD"/>
    <w:rsid w:val="00C253D6"/>
    <w:rsid w:val="00C67D32"/>
    <w:rsid w:val="00C717BC"/>
    <w:rsid w:val="00CF4AA2"/>
    <w:rsid w:val="00D45B98"/>
    <w:rsid w:val="00D5134E"/>
    <w:rsid w:val="00D87393"/>
    <w:rsid w:val="00DA6A19"/>
    <w:rsid w:val="00DB0975"/>
    <w:rsid w:val="00DD51E3"/>
    <w:rsid w:val="00DD7FA8"/>
    <w:rsid w:val="00DF21B1"/>
    <w:rsid w:val="00E03E13"/>
    <w:rsid w:val="00E24B47"/>
    <w:rsid w:val="00E52AA0"/>
    <w:rsid w:val="00F62AE0"/>
    <w:rsid w:val="00FD3D40"/>
    <w:rsid w:val="00FE4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31096F"/>
  <w15:chartTrackingRefBased/>
  <w15:docId w15:val="{8FC9A155-29F6-4396-8465-470FE7453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049C6"/>
    <w:pPr>
      <w:spacing w:after="200" w:line="276" w:lineRule="auto"/>
    </w:pPr>
    <w:rPr>
      <w:rFonts w:ascii="Calibri" w:eastAsia="Calibri" w:hAnsi="Calibri" w:cs="Times New Roman"/>
      <w:lang w:val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5D3D9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D3D97"/>
  </w:style>
  <w:style w:type="paragraph" w:styleId="Pidipagina">
    <w:name w:val="footer"/>
    <w:basedOn w:val="Normale"/>
    <w:link w:val="PidipaginaCarattere"/>
    <w:uiPriority w:val="99"/>
    <w:unhideWhenUsed/>
    <w:rsid w:val="005D3D9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D3D97"/>
  </w:style>
  <w:style w:type="paragraph" w:styleId="Paragrafoelenco">
    <w:name w:val="List Paragraph"/>
    <w:basedOn w:val="Normale"/>
    <w:uiPriority w:val="99"/>
    <w:qFormat/>
    <w:rsid w:val="006049C6"/>
    <w:pPr>
      <w:ind w:left="720"/>
      <w:contextualSpacing/>
    </w:pPr>
    <w:rPr>
      <w:lang w:val="sk-SK"/>
    </w:rPr>
  </w:style>
  <w:style w:type="table" w:styleId="Grigliatabella">
    <w:name w:val="Table Grid"/>
    <w:basedOn w:val="Tabellanormale"/>
    <w:uiPriority w:val="39"/>
    <w:rsid w:val="006049C6"/>
    <w:pPr>
      <w:spacing w:after="0" w:line="240" w:lineRule="auto"/>
    </w:pPr>
    <w:rPr>
      <w:rFonts w:eastAsiaTheme="minorEastAsi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DF21B1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F21B1"/>
    <w:rPr>
      <w:color w:val="605E5C"/>
      <w:shd w:val="clear" w:color="auto" w:fill="E1DFDD"/>
    </w:rPr>
  </w:style>
  <w:style w:type="character" w:styleId="Testosegnaposto">
    <w:name w:val="Placeholder Text"/>
    <w:basedOn w:val="Carpredefinitoparagrafo"/>
    <w:uiPriority w:val="99"/>
    <w:semiHidden/>
    <w:rsid w:val="00014D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191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4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endo.io/glossary/customer-feedback/" TargetMode="External"/><Relationship Id="rId13" Type="http://schemas.openxmlformats.org/officeDocument/2006/relationships/hyperlink" Target="https://www.entrepreneur.com/article/250378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pendo.io/glossary/customer-feedback/" TargetMode="External"/><Relationship Id="rId12" Type="http://schemas.openxmlformats.org/officeDocument/2006/relationships/hyperlink" Target="https://blog.hubspot.com/service/listening-to-customers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log.hubspot.com/service/listening-to-customers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convas.io/blog/customer-feedback-loo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nvas.io/blog/customer-feedback-loop" TargetMode="External"/><Relationship Id="rId14" Type="http://schemas.openxmlformats.org/officeDocument/2006/relationships/hyperlink" Target="https://www.entrepreneur.com/article/250378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586</Words>
  <Characters>3346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a</dc:creator>
  <cp:keywords/>
  <dc:description/>
  <cp:lastModifiedBy>s.natale@studenti.unimc.it</cp:lastModifiedBy>
  <cp:revision>3</cp:revision>
  <dcterms:created xsi:type="dcterms:W3CDTF">2022-07-28T08:25:00Z</dcterms:created>
  <dcterms:modified xsi:type="dcterms:W3CDTF">2022-09-13T11:55:00Z</dcterms:modified>
  <cp:category/>
</cp:coreProperties>
</file>